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hos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save filename.mat variable_name = to save variables in file (compress in binary format)</w:t>
      </w:r>
    </w:p>
    <w:p w14:paraId="23664C6F" w14:textId="48894823" w:rsidR="00C86AE0" w:rsidRDefault="00C86AE0" w:rsidP="0076766C">
      <w:pPr>
        <w:pStyle w:val="ListParagraph"/>
        <w:numPr>
          <w:ilvl w:val="2"/>
          <w:numId w:val="2"/>
        </w:numPr>
        <w:jc w:val="both"/>
      </w:pPr>
      <w:r>
        <w:t>save filename.txt variable_nam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r>
        <w:t>pinv(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r>
        <w:t>Imagesc()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Pass them to optimset function, fminunc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1E419CE3" w:rsidR="008B1AB8" w:rsidRDefault="008B1AB8" w:rsidP="00E520AE">
      <w:pPr>
        <w:pStyle w:val="ListParagraph"/>
        <w:ind w:left="1440"/>
        <w:jc w:val="both"/>
      </w:pPr>
      <w:r w:rsidRPr="008B1AB8">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sectPr w:rsidR="008B1AB8"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gUAlgeS1SwAAAA="/>
  </w:docVars>
  <w:rsids>
    <w:rsidRoot w:val="0023403F"/>
    <w:rsid w:val="000800B1"/>
    <w:rsid w:val="00091F10"/>
    <w:rsid w:val="000C319E"/>
    <w:rsid w:val="001348C7"/>
    <w:rsid w:val="00166F88"/>
    <w:rsid w:val="001A478E"/>
    <w:rsid w:val="001A56E0"/>
    <w:rsid w:val="001B5669"/>
    <w:rsid w:val="001C1E55"/>
    <w:rsid w:val="00221594"/>
    <w:rsid w:val="002238DF"/>
    <w:rsid w:val="0023218A"/>
    <w:rsid w:val="0023403F"/>
    <w:rsid w:val="00252548"/>
    <w:rsid w:val="00265C19"/>
    <w:rsid w:val="0027303E"/>
    <w:rsid w:val="00293BE0"/>
    <w:rsid w:val="002B2D7A"/>
    <w:rsid w:val="002C5EEA"/>
    <w:rsid w:val="002D7BE5"/>
    <w:rsid w:val="002E52A5"/>
    <w:rsid w:val="002E60FC"/>
    <w:rsid w:val="002F3BC6"/>
    <w:rsid w:val="003049A5"/>
    <w:rsid w:val="003120AD"/>
    <w:rsid w:val="00322D5D"/>
    <w:rsid w:val="003274DE"/>
    <w:rsid w:val="0039050A"/>
    <w:rsid w:val="003E0844"/>
    <w:rsid w:val="00435130"/>
    <w:rsid w:val="00445605"/>
    <w:rsid w:val="00450763"/>
    <w:rsid w:val="0046110E"/>
    <w:rsid w:val="00482A4C"/>
    <w:rsid w:val="004968F4"/>
    <w:rsid w:val="004B0400"/>
    <w:rsid w:val="004B2EF1"/>
    <w:rsid w:val="004C3E76"/>
    <w:rsid w:val="00502E8E"/>
    <w:rsid w:val="00535A60"/>
    <w:rsid w:val="005400A2"/>
    <w:rsid w:val="005B4AD0"/>
    <w:rsid w:val="005B5957"/>
    <w:rsid w:val="005D7C74"/>
    <w:rsid w:val="005E0D6F"/>
    <w:rsid w:val="005E1D32"/>
    <w:rsid w:val="005E5399"/>
    <w:rsid w:val="00626E13"/>
    <w:rsid w:val="00642620"/>
    <w:rsid w:val="006562B1"/>
    <w:rsid w:val="006602A3"/>
    <w:rsid w:val="006A7AC5"/>
    <w:rsid w:val="00721FCA"/>
    <w:rsid w:val="00726D6B"/>
    <w:rsid w:val="00762588"/>
    <w:rsid w:val="0076766C"/>
    <w:rsid w:val="00767F33"/>
    <w:rsid w:val="007C7F70"/>
    <w:rsid w:val="007D3D66"/>
    <w:rsid w:val="007E0EC6"/>
    <w:rsid w:val="00835F04"/>
    <w:rsid w:val="00853CE4"/>
    <w:rsid w:val="008541EB"/>
    <w:rsid w:val="00873270"/>
    <w:rsid w:val="008B1AB8"/>
    <w:rsid w:val="008B6CD9"/>
    <w:rsid w:val="008E2A32"/>
    <w:rsid w:val="0090067A"/>
    <w:rsid w:val="00903F22"/>
    <w:rsid w:val="00912062"/>
    <w:rsid w:val="009344F2"/>
    <w:rsid w:val="00983980"/>
    <w:rsid w:val="00991F7F"/>
    <w:rsid w:val="00992E4E"/>
    <w:rsid w:val="009B00E8"/>
    <w:rsid w:val="009D18D3"/>
    <w:rsid w:val="009D4578"/>
    <w:rsid w:val="00A0403E"/>
    <w:rsid w:val="00A3504B"/>
    <w:rsid w:val="00A50B3E"/>
    <w:rsid w:val="00A65A32"/>
    <w:rsid w:val="00A70D39"/>
    <w:rsid w:val="00A84DCA"/>
    <w:rsid w:val="00A9438F"/>
    <w:rsid w:val="00AB2030"/>
    <w:rsid w:val="00AB6234"/>
    <w:rsid w:val="00AC4059"/>
    <w:rsid w:val="00AD6E58"/>
    <w:rsid w:val="00B510B8"/>
    <w:rsid w:val="00B57021"/>
    <w:rsid w:val="00B64902"/>
    <w:rsid w:val="00B7037F"/>
    <w:rsid w:val="00BC34F1"/>
    <w:rsid w:val="00BE3226"/>
    <w:rsid w:val="00C1432F"/>
    <w:rsid w:val="00C2259A"/>
    <w:rsid w:val="00C67776"/>
    <w:rsid w:val="00C86AE0"/>
    <w:rsid w:val="00C93960"/>
    <w:rsid w:val="00CF0DF8"/>
    <w:rsid w:val="00CF76D2"/>
    <w:rsid w:val="00D12439"/>
    <w:rsid w:val="00D14BCA"/>
    <w:rsid w:val="00D15E3F"/>
    <w:rsid w:val="00D40AC2"/>
    <w:rsid w:val="00D75455"/>
    <w:rsid w:val="00DC12F2"/>
    <w:rsid w:val="00DC46E2"/>
    <w:rsid w:val="00E21D39"/>
    <w:rsid w:val="00E360B4"/>
    <w:rsid w:val="00E520AE"/>
    <w:rsid w:val="00EE30D0"/>
    <w:rsid w:val="00F0702F"/>
    <w:rsid w:val="00F07122"/>
    <w:rsid w:val="00F41862"/>
    <w:rsid w:val="00F70D2A"/>
    <w:rsid w:val="00F76940"/>
    <w:rsid w:val="00FB56D0"/>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58</TotalTime>
  <Pages>14</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84</cp:revision>
  <dcterms:created xsi:type="dcterms:W3CDTF">2020-04-30T13:29:00Z</dcterms:created>
  <dcterms:modified xsi:type="dcterms:W3CDTF">2020-05-07T21:45:00Z</dcterms:modified>
</cp:coreProperties>
</file>